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30083E47" w:rsidR="0082018C" w:rsidRDefault="0051333A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9:00 AM – 10:00 AM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3E2F77">
        <w:rPr>
          <w:rFonts w:asciiTheme="minorHAnsi" w:eastAsiaTheme="minorHAnsi" w:hAnsiTheme="minorHAnsi" w:cstheme="minorHAnsi"/>
          <w:b/>
          <w:color w:val="000000" w:themeColor="text1"/>
        </w:rPr>
        <w:t>Thursday October 14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6D6A3410" w:rsidR="002E71D4" w:rsidRPr="002E71D4" w:rsidRDefault="00CF1F2B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4743A765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3E2F77">
        <w:rPr>
          <w:rFonts w:asciiTheme="minorHAnsi" w:hAnsiTheme="minorHAnsi" w:cstheme="minorHAnsi"/>
          <w:b/>
          <w:color w:val="000000" w:themeColor="text1"/>
        </w:rPr>
        <w:t xml:space="preserve">Thursday October 21, </w:t>
      </w:r>
      <w:proofErr w:type="gramStart"/>
      <w:r w:rsidR="003E2F77">
        <w:rPr>
          <w:rFonts w:asciiTheme="minorHAnsi" w:hAnsiTheme="minorHAnsi" w:cstheme="minorHAnsi"/>
          <w:b/>
          <w:color w:val="000000" w:themeColor="text1"/>
        </w:rPr>
        <w:t xml:space="preserve">2021 </w:t>
      </w:r>
      <w:bookmarkStart w:id="0" w:name="_GoBack"/>
      <w:bookmarkEnd w:id="0"/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proofErr w:type="gramEnd"/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C3C31" w14:textId="77777777" w:rsidR="00882900" w:rsidRDefault="00882900" w:rsidP="003910FB">
      <w:r>
        <w:separator/>
      </w:r>
    </w:p>
  </w:endnote>
  <w:endnote w:type="continuationSeparator" w:id="0">
    <w:p w14:paraId="538144E2" w14:textId="77777777" w:rsidR="00882900" w:rsidRDefault="0088290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863B4" w14:textId="77777777" w:rsidR="00882900" w:rsidRDefault="00882900" w:rsidP="003910FB">
      <w:r>
        <w:separator/>
      </w:r>
    </w:p>
  </w:footnote>
  <w:footnote w:type="continuationSeparator" w:id="0">
    <w:p w14:paraId="4D337C0C" w14:textId="77777777" w:rsidR="00882900" w:rsidRDefault="0088290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2F77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33A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883A4A-F3B9-4AAE-8610-69AA692544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3AFDF4-C05C-4C55-AF28-4018B8EA70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3A8B6D-203D-417F-ADCC-77A773D9A803}">
  <ds:schemaRefs>
    <ds:schemaRef ds:uri="http://schemas.microsoft.com/office/2006/metadata/properties"/>
    <ds:schemaRef ds:uri="http://purl.org/dc/elements/1.1/"/>
    <ds:schemaRef ds:uri="1784a714-1cd7-4280-9517-47dc47a627c2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10-07T23:34:00Z</dcterms:created>
  <dcterms:modified xsi:type="dcterms:W3CDTF">2021-10-07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